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Pr="00D43043" w:rsidRDefault="007060F6" w:rsidP="00485BCF">
      <w:pPr>
        <w:pStyle w:val="Heading1"/>
      </w:pPr>
      <w:bookmarkStart w:id="0" w:name="introduction"/>
      <w:r>
        <w:t>Introduction</w:t>
      </w:r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1" w:name="submissions"/>
      <w:bookmarkEnd w:id="0"/>
      <w:r w:rsidRPr="00B43BAF">
        <w:t>Submissions</w:t>
      </w:r>
    </w:p>
    <w:p w:rsidR="0045178A" w:rsidRDefault="007060F6">
      <w:pPr>
        <w:pStyle w:val="Heading2"/>
      </w:pPr>
      <w:bookmarkStart w:id="2" w:name="number-of-submissions-per-day"/>
      <w:r>
        <w:t>Number of submissions per day</w:t>
      </w:r>
    </w:p>
    <w:p w:rsidR="00B43BAF" w:rsidRDefault="00B43BAF" w:rsidP="00B43BAF">
      <w:pPr>
        <w:pStyle w:val="Heading3"/>
      </w:pPr>
      <w:r>
        <w:t>PS Malicounda Keur Maissa</w:t>
      </w:r>
      <w:bookmarkStart w:id="3" w:name="_GoBack"/>
      <w:bookmarkEnd w:id="3"/>
    </w:p>
    <w:p w:rsidR="00F12FE2" w:rsidRPr="00F12FE2" w:rsidRDefault="00F12FE2" w:rsidP="00F12FE2">
      <w:pPr>
        <w:pStyle w:val="Heading4"/>
      </w:pPr>
      <w:r>
        <w:t>Test</w:t>
      </w:r>
    </w:p>
    <w:bookmarkEnd w:id="1"/>
    <w:bookmarkEnd w:id="2"/>
    <w:p w:rsidR="0045178A" w:rsidRDefault="0045178A">
      <w:pPr>
        <w:pStyle w:val="FirstParagraph"/>
      </w:pPr>
    </w:p>
    <w:sectPr w:rsidR="0045178A" w:rsidSect="008B610D">
      <w:headerReference w:type="default" r:id="rId7"/>
      <w:footerReference w:type="default" r:id="rId8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28D" w:rsidRDefault="001C528D">
      <w:pPr>
        <w:spacing w:after="0"/>
      </w:pPr>
      <w:r>
        <w:separator/>
      </w:r>
    </w:p>
  </w:endnote>
  <w:endnote w:type="continuationSeparator" w:id="0">
    <w:p w:rsidR="001C528D" w:rsidRDefault="001C52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F12FE2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F12FE2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28D" w:rsidRDefault="001C528D">
      <w:r>
        <w:separator/>
      </w:r>
    </w:p>
  </w:footnote>
  <w:footnote w:type="continuationSeparator" w:id="0">
    <w:p w:rsidR="001C528D" w:rsidRDefault="001C5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 w:rsidP="00E76301">
    <w:pPr>
      <w:pStyle w:val="Header"/>
      <w:jc w:val="center"/>
    </w:pPr>
    <w:r>
      <w:rPr>
        <w:noProof/>
        <w:lang w:val="de-CH" w:eastAsia="de-CH"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1C528D"/>
    <w:rsid w:val="002E526C"/>
    <w:rsid w:val="00325686"/>
    <w:rsid w:val="00373537"/>
    <w:rsid w:val="003C33E2"/>
    <w:rsid w:val="003C6789"/>
    <w:rsid w:val="0045178A"/>
    <w:rsid w:val="00485BCF"/>
    <w:rsid w:val="004944F2"/>
    <w:rsid w:val="004E29B3"/>
    <w:rsid w:val="00590D07"/>
    <w:rsid w:val="007060F6"/>
    <w:rsid w:val="00781D6E"/>
    <w:rsid w:val="00784D58"/>
    <w:rsid w:val="007C3FED"/>
    <w:rsid w:val="008A0D3D"/>
    <w:rsid w:val="008B610D"/>
    <w:rsid w:val="008D6863"/>
    <w:rsid w:val="009466FE"/>
    <w:rsid w:val="0096500D"/>
    <w:rsid w:val="00A03C17"/>
    <w:rsid w:val="00AF79B7"/>
    <w:rsid w:val="00B01C3B"/>
    <w:rsid w:val="00B15BD0"/>
    <w:rsid w:val="00B43BAF"/>
    <w:rsid w:val="00B55A3B"/>
    <w:rsid w:val="00B86B75"/>
    <w:rsid w:val="00BC48D5"/>
    <w:rsid w:val="00C36279"/>
    <w:rsid w:val="00C84CC1"/>
    <w:rsid w:val="00CA1942"/>
    <w:rsid w:val="00CB0318"/>
    <w:rsid w:val="00CE7236"/>
    <w:rsid w:val="00D43043"/>
    <w:rsid w:val="00D51707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F9A912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20</cp:revision>
  <dcterms:created xsi:type="dcterms:W3CDTF">2021-04-01T09:16:00Z</dcterms:created>
  <dcterms:modified xsi:type="dcterms:W3CDTF">2022-01-28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